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0193FF3">
      <w:pPr>
        <w:spacing w:line="440" w:lineRule="exact"/>
        <w:jc w:val="left"/>
        <w:rPr>
          <w:rFonts w:hint="eastAsia" w:eastAsia="仿宋_GB2312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</w:rPr>
        <w:t>附件</w:t>
      </w:r>
      <w:r>
        <w:rPr>
          <w:rFonts w:hint="eastAsia"/>
          <w:sz w:val="28"/>
          <w:szCs w:val="28"/>
          <w:lang w:val="en-US" w:eastAsia="zh-CN"/>
        </w:rPr>
        <w:t>1</w:t>
      </w:r>
    </w:p>
    <w:p w14:paraId="22ACCBB3">
      <w:pPr>
        <w:spacing w:line="440" w:lineRule="exact"/>
        <w:jc w:val="center"/>
        <w:rPr>
          <w:rFonts w:ascii="黑体" w:eastAsia="黑体"/>
          <w:b/>
          <w:color w:val="FF0000"/>
        </w:rPr>
      </w:pPr>
      <w:r>
        <w:rPr>
          <w:rFonts w:hint="eastAsia"/>
          <w:b/>
          <w:bCs/>
          <w:sz w:val="30"/>
          <w:szCs w:val="30"/>
        </w:rPr>
        <w:t>202</w:t>
      </w:r>
      <w:r>
        <w:rPr>
          <w:rFonts w:hint="eastAsia"/>
          <w:b/>
          <w:bCs/>
          <w:sz w:val="30"/>
          <w:szCs w:val="30"/>
          <w:lang w:val="en-US" w:eastAsia="zh-CN"/>
        </w:rPr>
        <w:t>5</w:t>
      </w:r>
      <w:r>
        <w:rPr>
          <w:rFonts w:hint="eastAsia"/>
          <w:b/>
          <w:bCs/>
          <w:sz w:val="30"/>
          <w:szCs w:val="30"/>
        </w:rPr>
        <w:t>年湖南科技大学</w:t>
      </w:r>
      <w:r>
        <w:rPr>
          <w:rFonts w:hint="eastAsia"/>
          <w:b/>
          <w:bCs/>
          <w:sz w:val="30"/>
          <w:szCs w:val="30"/>
          <w:lang w:val="en-US" w:eastAsia="zh-CN"/>
        </w:rPr>
        <w:t>研究生</w:t>
      </w:r>
      <w:r>
        <w:rPr>
          <w:rFonts w:hint="eastAsia"/>
          <w:b/>
          <w:bCs/>
          <w:sz w:val="30"/>
          <w:szCs w:val="30"/>
          <w:lang w:eastAsia="zh-CN"/>
        </w:rPr>
        <w:t>教育教学成果奖</w:t>
      </w:r>
      <w:r>
        <w:rPr>
          <w:rFonts w:hint="eastAsia"/>
          <w:b/>
          <w:bCs/>
          <w:sz w:val="30"/>
          <w:szCs w:val="30"/>
          <w:lang w:val="en-US" w:eastAsia="zh-CN"/>
        </w:rPr>
        <w:t>申报</w:t>
      </w:r>
      <w:bookmarkStart w:id="0" w:name="_GoBack"/>
      <w:bookmarkEnd w:id="0"/>
      <w:r>
        <w:rPr>
          <w:rFonts w:hint="eastAsia"/>
          <w:b/>
          <w:bCs/>
          <w:sz w:val="30"/>
          <w:szCs w:val="30"/>
          <w:lang w:val="en-US" w:eastAsia="zh-CN"/>
        </w:rPr>
        <w:t>限额</w:t>
      </w:r>
    </w:p>
    <w:tbl>
      <w:tblPr>
        <w:tblStyle w:val="6"/>
        <w:tblW w:w="696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8"/>
        <w:gridCol w:w="3935"/>
        <w:gridCol w:w="2219"/>
      </w:tblGrid>
      <w:tr w14:paraId="223E3A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tblHeader/>
          <w:jc w:val="center"/>
        </w:trPr>
        <w:tc>
          <w:tcPr>
            <w:tcW w:w="808" w:type="dxa"/>
            <w:vAlign w:val="center"/>
          </w:tcPr>
          <w:p w14:paraId="12C23C4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序号</w:t>
            </w:r>
          </w:p>
        </w:tc>
        <w:tc>
          <w:tcPr>
            <w:tcW w:w="3935" w:type="dxa"/>
            <w:vAlign w:val="center"/>
          </w:tcPr>
          <w:p w14:paraId="39496C1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ind w:firstLine="480" w:firstLineChars="200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单位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名称</w:t>
            </w:r>
          </w:p>
        </w:tc>
        <w:tc>
          <w:tcPr>
            <w:tcW w:w="2219" w:type="dxa"/>
            <w:vAlign w:val="center"/>
          </w:tcPr>
          <w:p w14:paraId="3A4A3FC8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ind w:firstLine="0" w:firstLineChars="0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eastAsia="zh-CN"/>
              </w:rPr>
              <w:t>指标数</w:t>
            </w:r>
          </w:p>
        </w:tc>
      </w:tr>
      <w:tr w14:paraId="22EBCF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06EF89B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</w:t>
            </w:r>
          </w:p>
        </w:tc>
        <w:tc>
          <w:tcPr>
            <w:tcW w:w="3935" w:type="dxa"/>
            <w:vAlign w:val="center"/>
          </w:tcPr>
          <w:p w14:paraId="66E2A14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资源环境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与安全工程学院</w:t>
            </w:r>
          </w:p>
        </w:tc>
        <w:tc>
          <w:tcPr>
            <w:tcW w:w="2219" w:type="dxa"/>
            <w:vAlign w:val="center"/>
          </w:tcPr>
          <w:p w14:paraId="7AE447F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1B2A0F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45A00D9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2</w:t>
            </w:r>
          </w:p>
        </w:tc>
        <w:tc>
          <w:tcPr>
            <w:tcW w:w="3935" w:type="dxa"/>
            <w:vAlign w:val="center"/>
          </w:tcPr>
          <w:p w14:paraId="63C417B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土木工程学院</w:t>
            </w:r>
          </w:p>
        </w:tc>
        <w:tc>
          <w:tcPr>
            <w:tcW w:w="2219" w:type="dxa"/>
            <w:vAlign w:val="center"/>
          </w:tcPr>
          <w:p w14:paraId="2D7F316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4EB390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5AFB700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3</w:t>
            </w:r>
          </w:p>
        </w:tc>
        <w:tc>
          <w:tcPr>
            <w:tcW w:w="3935" w:type="dxa"/>
            <w:vAlign w:val="center"/>
          </w:tcPr>
          <w:p w14:paraId="541A334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机电工程学院</w:t>
            </w:r>
          </w:p>
        </w:tc>
        <w:tc>
          <w:tcPr>
            <w:tcW w:w="2219" w:type="dxa"/>
            <w:vAlign w:val="center"/>
          </w:tcPr>
          <w:p w14:paraId="1C67479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797A27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0D165D4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4</w:t>
            </w:r>
          </w:p>
        </w:tc>
        <w:tc>
          <w:tcPr>
            <w:tcW w:w="3935" w:type="dxa"/>
            <w:vAlign w:val="center"/>
          </w:tcPr>
          <w:p w14:paraId="2700B52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信息与电气工程学院</w:t>
            </w:r>
          </w:p>
        </w:tc>
        <w:tc>
          <w:tcPr>
            <w:tcW w:w="2219" w:type="dxa"/>
            <w:vAlign w:val="center"/>
          </w:tcPr>
          <w:p w14:paraId="03E7480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6779B5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67ABD8E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5</w:t>
            </w:r>
          </w:p>
        </w:tc>
        <w:tc>
          <w:tcPr>
            <w:tcW w:w="3935" w:type="dxa"/>
            <w:vAlign w:val="center"/>
          </w:tcPr>
          <w:p w14:paraId="21CB4C2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计算机科学与工程学院</w:t>
            </w:r>
          </w:p>
        </w:tc>
        <w:tc>
          <w:tcPr>
            <w:tcW w:w="2219" w:type="dxa"/>
            <w:vAlign w:val="center"/>
          </w:tcPr>
          <w:p w14:paraId="4A0A766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04DBD3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767966C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6</w:t>
            </w:r>
          </w:p>
        </w:tc>
        <w:tc>
          <w:tcPr>
            <w:tcW w:w="3935" w:type="dxa"/>
            <w:vAlign w:val="center"/>
          </w:tcPr>
          <w:p w14:paraId="423431C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化学化工学院</w:t>
            </w:r>
          </w:p>
        </w:tc>
        <w:tc>
          <w:tcPr>
            <w:tcW w:w="2219" w:type="dxa"/>
            <w:vAlign w:val="center"/>
          </w:tcPr>
          <w:p w14:paraId="6ECC12F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26B139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1746DD5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7</w:t>
            </w:r>
          </w:p>
        </w:tc>
        <w:tc>
          <w:tcPr>
            <w:tcW w:w="3935" w:type="dxa"/>
            <w:vAlign w:val="center"/>
          </w:tcPr>
          <w:p w14:paraId="221020D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数学与</w:t>
            </w: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统计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1E8B884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default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06E826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2E3E115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8</w:t>
            </w:r>
          </w:p>
        </w:tc>
        <w:tc>
          <w:tcPr>
            <w:tcW w:w="3935" w:type="dxa"/>
            <w:vAlign w:val="center"/>
          </w:tcPr>
          <w:p w14:paraId="0BC6FE8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物理</w:t>
            </w: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与电子科学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41708A9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2B5245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462EAA8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9</w:t>
            </w:r>
          </w:p>
        </w:tc>
        <w:tc>
          <w:tcPr>
            <w:tcW w:w="3935" w:type="dxa"/>
            <w:vAlign w:val="center"/>
          </w:tcPr>
          <w:p w14:paraId="72B70B3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生命科学</w:t>
            </w: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与健康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6710BD7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6D5148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02C67D4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935" w:type="dxa"/>
            <w:vAlign w:val="center"/>
          </w:tcPr>
          <w:p w14:paraId="172963B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建筑与</w:t>
            </w: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设计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62BC375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5C7ABE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79BE402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935" w:type="dxa"/>
            <w:vAlign w:val="center"/>
          </w:tcPr>
          <w:p w14:paraId="54C497EB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人文学院</w:t>
            </w:r>
          </w:p>
        </w:tc>
        <w:tc>
          <w:tcPr>
            <w:tcW w:w="2219" w:type="dxa"/>
            <w:vAlign w:val="center"/>
          </w:tcPr>
          <w:p w14:paraId="2C9D8B2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523908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4397371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935" w:type="dxa"/>
            <w:vAlign w:val="center"/>
          </w:tcPr>
          <w:p w14:paraId="53DA0D9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外国语学院</w:t>
            </w:r>
          </w:p>
        </w:tc>
        <w:tc>
          <w:tcPr>
            <w:tcW w:w="2219" w:type="dxa"/>
            <w:vAlign w:val="center"/>
          </w:tcPr>
          <w:p w14:paraId="63C16B4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2625E2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671DFDC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935" w:type="dxa"/>
            <w:vAlign w:val="center"/>
          </w:tcPr>
          <w:p w14:paraId="092EF0A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马克思主义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学院</w:t>
            </w:r>
          </w:p>
        </w:tc>
        <w:tc>
          <w:tcPr>
            <w:tcW w:w="2219" w:type="dxa"/>
            <w:vAlign w:val="center"/>
          </w:tcPr>
          <w:p w14:paraId="59A1BE6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163136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5F6B329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935" w:type="dxa"/>
            <w:vAlign w:val="center"/>
          </w:tcPr>
          <w:p w14:paraId="2F4B219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教育学院</w:t>
            </w:r>
          </w:p>
        </w:tc>
        <w:tc>
          <w:tcPr>
            <w:tcW w:w="2219" w:type="dxa"/>
            <w:vAlign w:val="center"/>
          </w:tcPr>
          <w:p w14:paraId="21FA141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145493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063D034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935" w:type="dxa"/>
            <w:vAlign w:val="center"/>
          </w:tcPr>
          <w:p w14:paraId="206314F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商学院</w:t>
            </w:r>
          </w:p>
        </w:tc>
        <w:tc>
          <w:tcPr>
            <w:tcW w:w="2219" w:type="dxa"/>
            <w:vAlign w:val="center"/>
          </w:tcPr>
          <w:p w14:paraId="665DE3C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default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2</w:t>
            </w:r>
          </w:p>
        </w:tc>
      </w:tr>
      <w:tr w14:paraId="33D7C1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2DC1628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935" w:type="dxa"/>
            <w:vAlign w:val="center"/>
          </w:tcPr>
          <w:p w14:paraId="63FC2FED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齐白石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艺术学院</w:t>
            </w:r>
          </w:p>
        </w:tc>
        <w:tc>
          <w:tcPr>
            <w:tcW w:w="2219" w:type="dxa"/>
            <w:vAlign w:val="center"/>
          </w:tcPr>
          <w:p w14:paraId="152AAF9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0D7BF9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23F66CA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935" w:type="dxa"/>
            <w:vAlign w:val="center"/>
          </w:tcPr>
          <w:p w14:paraId="3AE6DBBE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体育学院</w:t>
            </w:r>
          </w:p>
        </w:tc>
        <w:tc>
          <w:tcPr>
            <w:tcW w:w="2219" w:type="dxa"/>
            <w:vAlign w:val="center"/>
          </w:tcPr>
          <w:p w14:paraId="1FADE4E3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730E29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41E2FDC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935" w:type="dxa"/>
            <w:vAlign w:val="center"/>
          </w:tcPr>
          <w:p w14:paraId="6416353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法学与公共</w:t>
            </w: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管理学院</w:t>
            </w:r>
          </w:p>
        </w:tc>
        <w:tc>
          <w:tcPr>
            <w:tcW w:w="2219" w:type="dxa"/>
            <w:vAlign w:val="center"/>
          </w:tcPr>
          <w:p w14:paraId="300BE2A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1C72E1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43556CF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935" w:type="dxa"/>
            <w:vAlign w:val="center"/>
          </w:tcPr>
          <w:p w14:paraId="1A7605B8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材料科学与工程学院</w:t>
            </w:r>
          </w:p>
        </w:tc>
        <w:tc>
          <w:tcPr>
            <w:tcW w:w="2219" w:type="dxa"/>
            <w:vAlign w:val="center"/>
          </w:tcPr>
          <w:p w14:paraId="1F936C42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1</w:t>
            </w:r>
          </w:p>
        </w:tc>
      </w:tr>
      <w:tr w14:paraId="56D8E1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101F5560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935" w:type="dxa"/>
            <w:vAlign w:val="center"/>
          </w:tcPr>
          <w:p w14:paraId="4454F5D8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</w:rPr>
              <w:t>地球科学与空间信息工程学院</w:t>
            </w:r>
          </w:p>
        </w:tc>
        <w:tc>
          <w:tcPr>
            <w:tcW w:w="2219" w:type="dxa"/>
            <w:vAlign w:val="center"/>
          </w:tcPr>
          <w:p w14:paraId="740C9575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/>
              </w:rPr>
              <w:t>1</w:t>
            </w:r>
          </w:p>
        </w:tc>
      </w:tr>
      <w:tr w14:paraId="7EC249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2E1EE37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935" w:type="dxa"/>
            <w:vAlign w:val="center"/>
          </w:tcPr>
          <w:p w14:paraId="2450D255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ascii="宋体" w:hAns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</w:rPr>
              <w:t>黎锦晖音乐学院</w:t>
            </w:r>
          </w:p>
        </w:tc>
        <w:tc>
          <w:tcPr>
            <w:tcW w:w="2219" w:type="dxa"/>
            <w:vAlign w:val="center"/>
          </w:tcPr>
          <w:p w14:paraId="1304BF28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/>
              </w:rPr>
              <w:t>1</w:t>
            </w:r>
          </w:p>
        </w:tc>
      </w:tr>
      <w:tr w14:paraId="671A44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808" w:type="dxa"/>
            <w:vAlign w:val="center"/>
          </w:tcPr>
          <w:p w14:paraId="7D1893B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  <w:highlight w:val="none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  <w:highlight w:val="none"/>
              </w:rPr>
              <w:t>2</w:t>
            </w:r>
            <w:r>
              <w:rPr>
                <w:rFonts w:hint="eastAsia" w:ascii="宋体" w:hAnsi="宋体" w:eastAsia="宋体"/>
                <w:color w:val="000000"/>
                <w:sz w:val="24"/>
                <w:szCs w:val="24"/>
                <w:highlight w:val="none"/>
              </w:rPr>
              <w:t>2</w:t>
            </w:r>
          </w:p>
        </w:tc>
        <w:tc>
          <w:tcPr>
            <w:tcW w:w="3935" w:type="dxa"/>
            <w:vAlign w:val="center"/>
          </w:tcPr>
          <w:p w14:paraId="461608D2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left"/>
              <w:textAlignment w:val="auto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highlight w:val="none"/>
                <w:lang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highlight w:val="none"/>
                <w:lang w:val="en-US" w:eastAsia="zh-CN"/>
              </w:rPr>
              <w:t>研究生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highlight w:val="none"/>
                <w:lang w:eastAsia="zh-CN"/>
              </w:rPr>
              <w:t>院</w:t>
            </w:r>
          </w:p>
        </w:tc>
        <w:tc>
          <w:tcPr>
            <w:tcW w:w="2219" w:type="dxa"/>
            <w:vAlign w:val="center"/>
          </w:tcPr>
          <w:p w14:paraId="1A0C0D5E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jc w:val="center"/>
              <w:textAlignment w:val="auto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highlight w:val="none"/>
                <w:lang w:val="en-US" w:eastAsia="zh-CN"/>
              </w:rPr>
              <w:t>1</w:t>
            </w:r>
          </w:p>
        </w:tc>
      </w:tr>
      <w:tr w14:paraId="30F6D0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4743" w:type="dxa"/>
            <w:gridSpan w:val="2"/>
            <w:vAlign w:val="center"/>
          </w:tcPr>
          <w:p w14:paraId="6B4FACE5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ind w:firstLine="480" w:firstLineChars="200"/>
              <w:jc w:val="center"/>
              <w:textAlignment w:val="auto"/>
              <w:rPr>
                <w:rFonts w:ascii="宋体" w:hAnsi="宋体" w:eastAsia="宋体"/>
                <w:color w:val="000000"/>
                <w:sz w:val="24"/>
                <w:szCs w:val="24"/>
              </w:rPr>
            </w:pPr>
            <w:r>
              <w:rPr>
                <w:rFonts w:ascii="宋体" w:hAnsi="宋体" w:eastAsia="宋体"/>
                <w:color w:val="000000"/>
                <w:sz w:val="24"/>
                <w:szCs w:val="24"/>
              </w:rPr>
              <w:t>合计</w:t>
            </w:r>
          </w:p>
        </w:tc>
        <w:tc>
          <w:tcPr>
            <w:tcW w:w="2219" w:type="dxa"/>
            <w:vAlign w:val="center"/>
          </w:tcPr>
          <w:p w14:paraId="1CA9D825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exact"/>
              <w:ind w:firstLine="0" w:firstLineChars="0"/>
              <w:jc w:val="center"/>
              <w:textAlignment w:val="auto"/>
              <w:rPr>
                <w:rFonts w:hint="default" w:ascii="宋体" w:hAnsi="宋体" w:eastAsia="宋体"/>
                <w:color w:val="000000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/>
                <w:color w:val="000000"/>
                <w:sz w:val="24"/>
                <w:szCs w:val="24"/>
                <w:lang w:val="en-US" w:eastAsia="zh-CN"/>
              </w:rPr>
              <w:t>31</w:t>
            </w:r>
          </w:p>
        </w:tc>
      </w:tr>
    </w:tbl>
    <w:p w14:paraId="78681EBC">
      <w:pPr>
        <w:pStyle w:val="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ind w:firstLine="630" w:firstLineChars="300"/>
        <w:textAlignment w:val="auto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zNTE0MzcyAwMjRQ0lEKTi0uzszPAykwqgUAIaqX3SwAAAA="/>
    <w:docVar w:name="commondata" w:val="eyJoZGlkIjoiNDkyYThjZGE2YmNhNTAzNzYzYmE4MjM4YjUxMGY3ZjAifQ=="/>
  </w:docVars>
  <w:rsids>
    <w:rsidRoot w:val="005C0201"/>
    <w:rsid w:val="00001E93"/>
    <w:rsid w:val="00015212"/>
    <w:rsid w:val="000205AD"/>
    <w:rsid w:val="000208ED"/>
    <w:rsid w:val="000231C4"/>
    <w:rsid w:val="00027989"/>
    <w:rsid w:val="000358B9"/>
    <w:rsid w:val="00037122"/>
    <w:rsid w:val="00056B28"/>
    <w:rsid w:val="00070B2E"/>
    <w:rsid w:val="00071191"/>
    <w:rsid w:val="00081974"/>
    <w:rsid w:val="00090165"/>
    <w:rsid w:val="000911FE"/>
    <w:rsid w:val="000926C2"/>
    <w:rsid w:val="00097D79"/>
    <w:rsid w:val="000A5542"/>
    <w:rsid w:val="000A7210"/>
    <w:rsid w:val="000B1DA0"/>
    <w:rsid w:val="000B4554"/>
    <w:rsid w:val="000D12C2"/>
    <w:rsid w:val="000D144A"/>
    <w:rsid w:val="000D5D37"/>
    <w:rsid w:val="000E78D9"/>
    <w:rsid w:val="00102930"/>
    <w:rsid w:val="00104146"/>
    <w:rsid w:val="00104BFB"/>
    <w:rsid w:val="001141BE"/>
    <w:rsid w:val="00127480"/>
    <w:rsid w:val="001320ED"/>
    <w:rsid w:val="00137BF2"/>
    <w:rsid w:val="0014295F"/>
    <w:rsid w:val="001434BE"/>
    <w:rsid w:val="001511EF"/>
    <w:rsid w:val="0016552A"/>
    <w:rsid w:val="00175825"/>
    <w:rsid w:val="00182F3F"/>
    <w:rsid w:val="001923F0"/>
    <w:rsid w:val="001A595B"/>
    <w:rsid w:val="001A71E3"/>
    <w:rsid w:val="001C53AC"/>
    <w:rsid w:val="001E66E8"/>
    <w:rsid w:val="001E7A0E"/>
    <w:rsid w:val="001F5826"/>
    <w:rsid w:val="00206474"/>
    <w:rsid w:val="00213BCB"/>
    <w:rsid w:val="00217B93"/>
    <w:rsid w:val="00223AA7"/>
    <w:rsid w:val="00230FC0"/>
    <w:rsid w:val="0023110A"/>
    <w:rsid w:val="0023167B"/>
    <w:rsid w:val="0023167F"/>
    <w:rsid w:val="00237D86"/>
    <w:rsid w:val="002424CF"/>
    <w:rsid w:val="00246240"/>
    <w:rsid w:val="00252D03"/>
    <w:rsid w:val="0025552B"/>
    <w:rsid w:val="002574F3"/>
    <w:rsid w:val="002641E4"/>
    <w:rsid w:val="002654FD"/>
    <w:rsid w:val="002760FA"/>
    <w:rsid w:val="00280517"/>
    <w:rsid w:val="00285553"/>
    <w:rsid w:val="00286281"/>
    <w:rsid w:val="002869AF"/>
    <w:rsid w:val="002947CB"/>
    <w:rsid w:val="002A229E"/>
    <w:rsid w:val="002A61D8"/>
    <w:rsid w:val="002B2A12"/>
    <w:rsid w:val="002C2AEB"/>
    <w:rsid w:val="002C3512"/>
    <w:rsid w:val="002C6EE5"/>
    <w:rsid w:val="002D3B84"/>
    <w:rsid w:val="002E0187"/>
    <w:rsid w:val="002E0432"/>
    <w:rsid w:val="002E141F"/>
    <w:rsid w:val="002E6059"/>
    <w:rsid w:val="002F083F"/>
    <w:rsid w:val="002F528D"/>
    <w:rsid w:val="0030443D"/>
    <w:rsid w:val="00311391"/>
    <w:rsid w:val="00312670"/>
    <w:rsid w:val="003211E7"/>
    <w:rsid w:val="00324115"/>
    <w:rsid w:val="0032756A"/>
    <w:rsid w:val="00327ADD"/>
    <w:rsid w:val="003478BE"/>
    <w:rsid w:val="00350AB4"/>
    <w:rsid w:val="00354113"/>
    <w:rsid w:val="003543D2"/>
    <w:rsid w:val="003615BE"/>
    <w:rsid w:val="00375026"/>
    <w:rsid w:val="0037599A"/>
    <w:rsid w:val="003766F1"/>
    <w:rsid w:val="00376D53"/>
    <w:rsid w:val="00376E67"/>
    <w:rsid w:val="00383FFA"/>
    <w:rsid w:val="003A580F"/>
    <w:rsid w:val="003A796E"/>
    <w:rsid w:val="003C1EDD"/>
    <w:rsid w:val="003D12AA"/>
    <w:rsid w:val="003E03B8"/>
    <w:rsid w:val="003F232C"/>
    <w:rsid w:val="003F29AE"/>
    <w:rsid w:val="003F2A1E"/>
    <w:rsid w:val="003F53D6"/>
    <w:rsid w:val="00400A1B"/>
    <w:rsid w:val="004048E6"/>
    <w:rsid w:val="004134A2"/>
    <w:rsid w:val="004163FA"/>
    <w:rsid w:val="004213FF"/>
    <w:rsid w:val="00433D40"/>
    <w:rsid w:val="0044001E"/>
    <w:rsid w:val="004415B3"/>
    <w:rsid w:val="00441774"/>
    <w:rsid w:val="00442EE6"/>
    <w:rsid w:val="004433C5"/>
    <w:rsid w:val="00445FC2"/>
    <w:rsid w:val="00447747"/>
    <w:rsid w:val="00447E38"/>
    <w:rsid w:val="0045474E"/>
    <w:rsid w:val="00454F79"/>
    <w:rsid w:val="00455E11"/>
    <w:rsid w:val="004670D4"/>
    <w:rsid w:val="00471045"/>
    <w:rsid w:val="004723C9"/>
    <w:rsid w:val="004914F2"/>
    <w:rsid w:val="0049454F"/>
    <w:rsid w:val="00495AC7"/>
    <w:rsid w:val="00497CA7"/>
    <w:rsid w:val="004B254B"/>
    <w:rsid w:val="004B4689"/>
    <w:rsid w:val="004B660F"/>
    <w:rsid w:val="004B7DC5"/>
    <w:rsid w:val="004C0C91"/>
    <w:rsid w:val="004C2063"/>
    <w:rsid w:val="004C6568"/>
    <w:rsid w:val="004E1BA4"/>
    <w:rsid w:val="004E462E"/>
    <w:rsid w:val="004E5269"/>
    <w:rsid w:val="004F0CE8"/>
    <w:rsid w:val="004F5A5C"/>
    <w:rsid w:val="004F5CF9"/>
    <w:rsid w:val="0050009B"/>
    <w:rsid w:val="00500AF7"/>
    <w:rsid w:val="00504069"/>
    <w:rsid w:val="0050608D"/>
    <w:rsid w:val="00510766"/>
    <w:rsid w:val="005142D6"/>
    <w:rsid w:val="005318DD"/>
    <w:rsid w:val="00536BF6"/>
    <w:rsid w:val="0054150F"/>
    <w:rsid w:val="00552F37"/>
    <w:rsid w:val="0055780B"/>
    <w:rsid w:val="00567368"/>
    <w:rsid w:val="00595A02"/>
    <w:rsid w:val="005A5986"/>
    <w:rsid w:val="005A714D"/>
    <w:rsid w:val="005B3DD1"/>
    <w:rsid w:val="005C0201"/>
    <w:rsid w:val="005C27E2"/>
    <w:rsid w:val="005C7DBC"/>
    <w:rsid w:val="005D07B5"/>
    <w:rsid w:val="005E6D52"/>
    <w:rsid w:val="005F1154"/>
    <w:rsid w:val="005F1997"/>
    <w:rsid w:val="005F4D58"/>
    <w:rsid w:val="005F51C9"/>
    <w:rsid w:val="005F6C67"/>
    <w:rsid w:val="0060043F"/>
    <w:rsid w:val="00607332"/>
    <w:rsid w:val="00625F51"/>
    <w:rsid w:val="00632E3D"/>
    <w:rsid w:val="006378E8"/>
    <w:rsid w:val="00657D47"/>
    <w:rsid w:val="00670D65"/>
    <w:rsid w:val="006733E7"/>
    <w:rsid w:val="00676C20"/>
    <w:rsid w:val="00677016"/>
    <w:rsid w:val="00687C7C"/>
    <w:rsid w:val="00691247"/>
    <w:rsid w:val="00692A8F"/>
    <w:rsid w:val="006962E3"/>
    <w:rsid w:val="006B707E"/>
    <w:rsid w:val="006C3314"/>
    <w:rsid w:val="006C6BD9"/>
    <w:rsid w:val="006C70DC"/>
    <w:rsid w:val="006D0281"/>
    <w:rsid w:val="006E0082"/>
    <w:rsid w:val="006E6A41"/>
    <w:rsid w:val="006F08B1"/>
    <w:rsid w:val="00700379"/>
    <w:rsid w:val="007035CF"/>
    <w:rsid w:val="00706BD5"/>
    <w:rsid w:val="0072372A"/>
    <w:rsid w:val="00724E44"/>
    <w:rsid w:val="00725265"/>
    <w:rsid w:val="00735AB0"/>
    <w:rsid w:val="0073751B"/>
    <w:rsid w:val="00737CE0"/>
    <w:rsid w:val="00740B48"/>
    <w:rsid w:val="0074265D"/>
    <w:rsid w:val="00743472"/>
    <w:rsid w:val="00744B76"/>
    <w:rsid w:val="00745BC9"/>
    <w:rsid w:val="00745D91"/>
    <w:rsid w:val="0075306A"/>
    <w:rsid w:val="00761B7E"/>
    <w:rsid w:val="00773E23"/>
    <w:rsid w:val="0078374B"/>
    <w:rsid w:val="00796597"/>
    <w:rsid w:val="007A640B"/>
    <w:rsid w:val="007B6558"/>
    <w:rsid w:val="007C0D45"/>
    <w:rsid w:val="007C592B"/>
    <w:rsid w:val="007C6310"/>
    <w:rsid w:val="007C6F9C"/>
    <w:rsid w:val="007D51B5"/>
    <w:rsid w:val="007D7B2C"/>
    <w:rsid w:val="007E52F1"/>
    <w:rsid w:val="007E7B50"/>
    <w:rsid w:val="007F393A"/>
    <w:rsid w:val="007F4566"/>
    <w:rsid w:val="007F50C2"/>
    <w:rsid w:val="007F52ED"/>
    <w:rsid w:val="007F6FAC"/>
    <w:rsid w:val="008013D9"/>
    <w:rsid w:val="008050DE"/>
    <w:rsid w:val="00807146"/>
    <w:rsid w:val="0081098F"/>
    <w:rsid w:val="008133A1"/>
    <w:rsid w:val="0082792B"/>
    <w:rsid w:val="0083621B"/>
    <w:rsid w:val="00837584"/>
    <w:rsid w:val="008431FE"/>
    <w:rsid w:val="0085611F"/>
    <w:rsid w:val="00877F8F"/>
    <w:rsid w:val="00890F02"/>
    <w:rsid w:val="008912E3"/>
    <w:rsid w:val="0089338B"/>
    <w:rsid w:val="0089383A"/>
    <w:rsid w:val="008A018C"/>
    <w:rsid w:val="008A0A7F"/>
    <w:rsid w:val="008A126B"/>
    <w:rsid w:val="008A3338"/>
    <w:rsid w:val="008A7D4F"/>
    <w:rsid w:val="008B3B62"/>
    <w:rsid w:val="008B3D8D"/>
    <w:rsid w:val="008C09BB"/>
    <w:rsid w:val="008C467C"/>
    <w:rsid w:val="008D2012"/>
    <w:rsid w:val="008E2AEA"/>
    <w:rsid w:val="00906484"/>
    <w:rsid w:val="00906F7A"/>
    <w:rsid w:val="00907847"/>
    <w:rsid w:val="00912A48"/>
    <w:rsid w:val="009245DB"/>
    <w:rsid w:val="00924E50"/>
    <w:rsid w:val="00930659"/>
    <w:rsid w:val="00936F13"/>
    <w:rsid w:val="00936FBB"/>
    <w:rsid w:val="0094649F"/>
    <w:rsid w:val="009616E8"/>
    <w:rsid w:val="00987860"/>
    <w:rsid w:val="00990BFD"/>
    <w:rsid w:val="009949C5"/>
    <w:rsid w:val="009A032C"/>
    <w:rsid w:val="009B4F3E"/>
    <w:rsid w:val="009C5E23"/>
    <w:rsid w:val="009D62D7"/>
    <w:rsid w:val="009E15C2"/>
    <w:rsid w:val="009E604E"/>
    <w:rsid w:val="00A0375B"/>
    <w:rsid w:val="00A05A5D"/>
    <w:rsid w:val="00A06980"/>
    <w:rsid w:val="00A119EF"/>
    <w:rsid w:val="00A14CB7"/>
    <w:rsid w:val="00A16BC5"/>
    <w:rsid w:val="00A3049C"/>
    <w:rsid w:val="00A33B33"/>
    <w:rsid w:val="00A374E6"/>
    <w:rsid w:val="00A37B1E"/>
    <w:rsid w:val="00A4052D"/>
    <w:rsid w:val="00A446E4"/>
    <w:rsid w:val="00A527D2"/>
    <w:rsid w:val="00A56149"/>
    <w:rsid w:val="00A63F49"/>
    <w:rsid w:val="00A66BFC"/>
    <w:rsid w:val="00A67F06"/>
    <w:rsid w:val="00A72250"/>
    <w:rsid w:val="00A81714"/>
    <w:rsid w:val="00A86024"/>
    <w:rsid w:val="00A964DE"/>
    <w:rsid w:val="00A97397"/>
    <w:rsid w:val="00AA3D86"/>
    <w:rsid w:val="00AB1708"/>
    <w:rsid w:val="00AC3072"/>
    <w:rsid w:val="00AD4BA8"/>
    <w:rsid w:val="00AD6EB0"/>
    <w:rsid w:val="00AF45A3"/>
    <w:rsid w:val="00AF4BC1"/>
    <w:rsid w:val="00AF71AA"/>
    <w:rsid w:val="00B0121D"/>
    <w:rsid w:val="00B0470E"/>
    <w:rsid w:val="00B04FA9"/>
    <w:rsid w:val="00B064BC"/>
    <w:rsid w:val="00B17EF7"/>
    <w:rsid w:val="00B27536"/>
    <w:rsid w:val="00B349C5"/>
    <w:rsid w:val="00B44669"/>
    <w:rsid w:val="00B5112D"/>
    <w:rsid w:val="00B521A5"/>
    <w:rsid w:val="00B61A7A"/>
    <w:rsid w:val="00B632E7"/>
    <w:rsid w:val="00B651B0"/>
    <w:rsid w:val="00B67723"/>
    <w:rsid w:val="00B740B8"/>
    <w:rsid w:val="00B86AAD"/>
    <w:rsid w:val="00BA75D9"/>
    <w:rsid w:val="00BB43C1"/>
    <w:rsid w:val="00BC36F5"/>
    <w:rsid w:val="00BC671E"/>
    <w:rsid w:val="00BD04AE"/>
    <w:rsid w:val="00BD5C29"/>
    <w:rsid w:val="00BD744A"/>
    <w:rsid w:val="00BE24C2"/>
    <w:rsid w:val="00BE4B78"/>
    <w:rsid w:val="00BF007F"/>
    <w:rsid w:val="00BF0360"/>
    <w:rsid w:val="00BF16C1"/>
    <w:rsid w:val="00BF421D"/>
    <w:rsid w:val="00BF47D0"/>
    <w:rsid w:val="00C00461"/>
    <w:rsid w:val="00C0466A"/>
    <w:rsid w:val="00C07AE4"/>
    <w:rsid w:val="00C16C3E"/>
    <w:rsid w:val="00C33A33"/>
    <w:rsid w:val="00C34479"/>
    <w:rsid w:val="00C44669"/>
    <w:rsid w:val="00C46964"/>
    <w:rsid w:val="00C539D4"/>
    <w:rsid w:val="00C57A07"/>
    <w:rsid w:val="00C60413"/>
    <w:rsid w:val="00C63D55"/>
    <w:rsid w:val="00C756BD"/>
    <w:rsid w:val="00C858AD"/>
    <w:rsid w:val="00C85EF8"/>
    <w:rsid w:val="00CA40F9"/>
    <w:rsid w:val="00CB2B60"/>
    <w:rsid w:val="00CC19BC"/>
    <w:rsid w:val="00CC2E2C"/>
    <w:rsid w:val="00CC6CFB"/>
    <w:rsid w:val="00CD0D4B"/>
    <w:rsid w:val="00CD6513"/>
    <w:rsid w:val="00CE3700"/>
    <w:rsid w:val="00CE5938"/>
    <w:rsid w:val="00CE6B91"/>
    <w:rsid w:val="00CE708E"/>
    <w:rsid w:val="00CE7E8A"/>
    <w:rsid w:val="00CF2058"/>
    <w:rsid w:val="00D04028"/>
    <w:rsid w:val="00D124E0"/>
    <w:rsid w:val="00D128BF"/>
    <w:rsid w:val="00D15EB7"/>
    <w:rsid w:val="00D22631"/>
    <w:rsid w:val="00D23392"/>
    <w:rsid w:val="00D5087C"/>
    <w:rsid w:val="00D55CD5"/>
    <w:rsid w:val="00D65DEC"/>
    <w:rsid w:val="00D73BEB"/>
    <w:rsid w:val="00D82DCF"/>
    <w:rsid w:val="00D830F2"/>
    <w:rsid w:val="00D84740"/>
    <w:rsid w:val="00D867E6"/>
    <w:rsid w:val="00D939DF"/>
    <w:rsid w:val="00D978B5"/>
    <w:rsid w:val="00DA01E3"/>
    <w:rsid w:val="00DA1E98"/>
    <w:rsid w:val="00DA4F17"/>
    <w:rsid w:val="00DC1850"/>
    <w:rsid w:val="00DC5383"/>
    <w:rsid w:val="00DD0405"/>
    <w:rsid w:val="00DD2B52"/>
    <w:rsid w:val="00DD3641"/>
    <w:rsid w:val="00DD7938"/>
    <w:rsid w:val="00E0024F"/>
    <w:rsid w:val="00E04039"/>
    <w:rsid w:val="00E04194"/>
    <w:rsid w:val="00E06AFD"/>
    <w:rsid w:val="00E07214"/>
    <w:rsid w:val="00E1206D"/>
    <w:rsid w:val="00E1682F"/>
    <w:rsid w:val="00E26E81"/>
    <w:rsid w:val="00E31A2C"/>
    <w:rsid w:val="00E366DB"/>
    <w:rsid w:val="00E40495"/>
    <w:rsid w:val="00E43356"/>
    <w:rsid w:val="00E44DF3"/>
    <w:rsid w:val="00E47368"/>
    <w:rsid w:val="00E50131"/>
    <w:rsid w:val="00E52F5A"/>
    <w:rsid w:val="00E56D39"/>
    <w:rsid w:val="00E6605A"/>
    <w:rsid w:val="00E70CE2"/>
    <w:rsid w:val="00E7744D"/>
    <w:rsid w:val="00E77B59"/>
    <w:rsid w:val="00E830BF"/>
    <w:rsid w:val="00E86BC2"/>
    <w:rsid w:val="00E86ED3"/>
    <w:rsid w:val="00E92217"/>
    <w:rsid w:val="00E92D13"/>
    <w:rsid w:val="00EA2364"/>
    <w:rsid w:val="00EA25E1"/>
    <w:rsid w:val="00EA5A62"/>
    <w:rsid w:val="00EA7B4E"/>
    <w:rsid w:val="00EB185B"/>
    <w:rsid w:val="00EB7D0B"/>
    <w:rsid w:val="00EC4213"/>
    <w:rsid w:val="00EC4278"/>
    <w:rsid w:val="00EC689D"/>
    <w:rsid w:val="00ED02B9"/>
    <w:rsid w:val="00ED172A"/>
    <w:rsid w:val="00ED27F5"/>
    <w:rsid w:val="00ED4030"/>
    <w:rsid w:val="00ED55FE"/>
    <w:rsid w:val="00EE7B45"/>
    <w:rsid w:val="00EF01C8"/>
    <w:rsid w:val="00EF2C36"/>
    <w:rsid w:val="00F16E71"/>
    <w:rsid w:val="00F2185C"/>
    <w:rsid w:val="00F21E58"/>
    <w:rsid w:val="00F3438F"/>
    <w:rsid w:val="00F36B2C"/>
    <w:rsid w:val="00F4028C"/>
    <w:rsid w:val="00F403CA"/>
    <w:rsid w:val="00F46B67"/>
    <w:rsid w:val="00F6573A"/>
    <w:rsid w:val="00F67466"/>
    <w:rsid w:val="00F816BD"/>
    <w:rsid w:val="00F8775B"/>
    <w:rsid w:val="00FA5F89"/>
    <w:rsid w:val="00FB125B"/>
    <w:rsid w:val="00FB299E"/>
    <w:rsid w:val="00FB2FE4"/>
    <w:rsid w:val="00FB429D"/>
    <w:rsid w:val="00FB6513"/>
    <w:rsid w:val="00FC4F8D"/>
    <w:rsid w:val="00FC630D"/>
    <w:rsid w:val="00FC67F8"/>
    <w:rsid w:val="00FC7B47"/>
    <w:rsid w:val="00FC7BEC"/>
    <w:rsid w:val="00FD1D5D"/>
    <w:rsid w:val="00FD757D"/>
    <w:rsid w:val="00FF0D02"/>
    <w:rsid w:val="06DD649D"/>
    <w:rsid w:val="07943705"/>
    <w:rsid w:val="07B95875"/>
    <w:rsid w:val="081C0239"/>
    <w:rsid w:val="096E76D3"/>
    <w:rsid w:val="0C7B5C5A"/>
    <w:rsid w:val="0C9F1105"/>
    <w:rsid w:val="0FFB6990"/>
    <w:rsid w:val="120B5489"/>
    <w:rsid w:val="14EF3D6E"/>
    <w:rsid w:val="1A1977C9"/>
    <w:rsid w:val="1DCB63E1"/>
    <w:rsid w:val="1EE02A31"/>
    <w:rsid w:val="21836F81"/>
    <w:rsid w:val="21BB7F27"/>
    <w:rsid w:val="22524606"/>
    <w:rsid w:val="22DF3958"/>
    <w:rsid w:val="244928CB"/>
    <w:rsid w:val="280874D1"/>
    <w:rsid w:val="2D20555A"/>
    <w:rsid w:val="323A4620"/>
    <w:rsid w:val="329B2BE5"/>
    <w:rsid w:val="33EF145F"/>
    <w:rsid w:val="350B222A"/>
    <w:rsid w:val="35A01B8B"/>
    <w:rsid w:val="3B0633B9"/>
    <w:rsid w:val="3B131EB2"/>
    <w:rsid w:val="3F353923"/>
    <w:rsid w:val="444D7109"/>
    <w:rsid w:val="46D64180"/>
    <w:rsid w:val="495D0534"/>
    <w:rsid w:val="53B770C2"/>
    <w:rsid w:val="56D72191"/>
    <w:rsid w:val="5750174C"/>
    <w:rsid w:val="57592C33"/>
    <w:rsid w:val="62555A07"/>
    <w:rsid w:val="67283D40"/>
    <w:rsid w:val="6B7E6624"/>
    <w:rsid w:val="6B9B310B"/>
    <w:rsid w:val="6DA256C3"/>
    <w:rsid w:val="6F370D10"/>
    <w:rsid w:val="7B16349D"/>
    <w:rsid w:val="7DA2264E"/>
    <w:rsid w:val="7E7F4D81"/>
    <w:rsid w:val="7ED5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仿宋_GB2312" w:hAnsi="Times New Roman" w:eastAsia="仿宋_GB2312" w:cs="Times New Roman"/>
      <w:kern w:val="2"/>
      <w:sz w:val="32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"/>
    <w:basedOn w:val="1"/>
    <w:next w:val="1"/>
    <w:link w:val="8"/>
    <w:qFormat/>
    <w:uiPriority w:val="0"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paragraph" w:styleId="3">
    <w:name w:val="Balloon Text"/>
    <w:basedOn w:val="1"/>
    <w:link w:val="9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正文文本缩进 字符"/>
    <w:basedOn w:val="7"/>
    <w:link w:val="2"/>
    <w:qFormat/>
    <w:uiPriority w:val="0"/>
    <w:rPr>
      <w:rFonts w:ascii="Times New Roman" w:hAnsi="Times New Roman" w:eastAsia="宋体" w:cs="Times New Roman"/>
      <w:color w:val="000000"/>
      <w:szCs w:val="20"/>
    </w:rPr>
  </w:style>
  <w:style w:type="character" w:customStyle="1" w:styleId="9">
    <w:name w:val="批注框文本 字符"/>
    <w:basedOn w:val="7"/>
    <w:link w:val="3"/>
    <w:semiHidden/>
    <w:qFormat/>
    <w:uiPriority w:val="99"/>
    <w:rPr>
      <w:rFonts w:ascii="仿宋_GB2312" w:hAnsi="Times New Roman" w:eastAsia="仿宋_GB2312" w:cs="Times New Roman"/>
      <w:kern w:val="2"/>
      <w:sz w:val="18"/>
      <w:szCs w:val="18"/>
    </w:rPr>
  </w:style>
  <w:style w:type="character" w:customStyle="1" w:styleId="10">
    <w:name w:val="页眉 字符"/>
    <w:basedOn w:val="7"/>
    <w:link w:val="5"/>
    <w:qFormat/>
    <w:uiPriority w:val="99"/>
    <w:rPr>
      <w:rFonts w:ascii="仿宋_GB2312" w:hAnsi="Times New Roman" w:eastAsia="仿宋_GB2312" w:cs="Times New Roman"/>
      <w:kern w:val="2"/>
      <w:sz w:val="18"/>
      <w:szCs w:val="18"/>
    </w:rPr>
  </w:style>
  <w:style w:type="character" w:customStyle="1" w:styleId="11">
    <w:name w:val="页脚 字符"/>
    <w:basedOn w:val="7"/>
    <w:link w:val="4"/>
    <w:qFormat/>
    <w:uiPriority w:val="99"/>
    <w:rPr>
      <w:rFonts w:ascii="仿宋_GB2312" w:hAnsi="Times New Roman" w:eastAsia="仿宋_GB2312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1</Pages>
  <Words>237</Words>
  <Characters>254</Characters>
  <Lines>6</Lines>
  <Paragraphs>1</Paragraphs>
  <TotalTime>235</TotalTime>
  <ScaleCrop>false</ScaleCrop>
  <LinksUpToDate>false</LinksUpToDate>
  <CharactersWithSpaces>254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5T02:35:00Z</dcterms:created>
  <dc:creator>蒋耀辉</dc:creator>
  <cp:lastModifiedBy>Administrator</cp:lastModifiedBy>
  <cp:lastPrinted>2025-01-06T07:15:00Z</cp:lastPrinted>
  <dcterms:modified xsi:type="dcterms:W3CDTF">2025-05-15T00:20:16Z</dcterms:modified>
  <cp:revision>16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0E5AB43E0DC54846B6273A89549622EE_13</vt:lpwstr>
  </property>
  <property fmtid="{D5CDD505-2E9C-101B-9397-08002B2CF9AE}" pid="4" name="KSOTemplateDocerSaveRecord">
    <vt:lpwstr>eyJoZGlkIjoiNGZjOTRhOGIxYzc3NmU1NGRkNDk0NDU2YzcwZjE5M2QiLCJ1c2VySWQiOiI3MDg4NDk2NzcifQ==</vt:lpwstr>
  </property>
</Properties>
</file>